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CB493" w14:textId="43F0D537" w:rsidR="0088299E" w:rsidRPr="00E322C2" w:rsidRDefault="00E322C2" w:rsidP="00E322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ID"/>
        </w:rPr>
      </w:pPr>
      <w:bookmarkStart w:id="0" w:name="_Hlk529447328"/>
      <w:r w:rsidRPr="00E322C2">
        <w:rPr>
          <w:rFonts w:ascii="Times New Roman" w:hAnsi="Times New Roman" w:cs="Times New Roman"/>
          <w:b/>
          <w:sz w:val="28"/>
          <w:lang w:val="en-ID"/>
        </w:rPr>
        <w:t xml:space="preserve">FORMULIR PERSYARATAN </w:t>
      </w:r>
      <w:r w:rsidR="00861C44">
        <w:rPr>
          <w:rFonts w:ascii="Times New Roman" w:hAnsi="Times New Roman" w:cs="Times New Roman"/>
          <w:b/>
          <w:sz w:val="28"/>
          <w:lang w:val="en-ID"/>
        </w:rPr>
        <w:t>SIDANG</w:t>
      </w:r>
      <w:r w:rsidRPr="00E322C2">
        <w:rPr>
          <w:rFonts w:ascii="Times New Roman" w:hAnsi="Times New Roman" w:cs="Times New Roman"/>
          <w:b/>
          <w:sz w:val="28"/>
          <w:lang w:val="en-ID"/>
        </w:rPr>
        <w:t xml:space="preserve"> SKRIPSI</w:t>
      </w:r>
    </w:p>
    <w:p w14:paraId="415E2A7F" w14:textId="74814661" w:rsidR="00E322C2" w:rsidRPr="00E322C2" w:rsidRDefault="00E322C2" w:rsidP="00E322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ID"/>
        </w:rPr>
      </w:pPr>
      <w:r w:rsidRPr="00E322C2">
        <w:rPr>
          <w:rFonts w:ascii="Times New Roman" w:hAnsi="Times New Roman" w:cs="Times New Roman"/>
          <w:b/>
          <w:sz w:val="28"/>
          <w:lang w:val="en-ID"/>
        </w:rPr>
        <w:t>FAKULTAS KESEHATAN MASYARAKAT</w:t>
      </w:r>
    </w:p>
    <w:p w14:paraId="1E75ECBA" w14:textId="49471F1E" w:rsidR="00E322C2" w:rsidRDefault="00E322C2" w:rsidP="00E322C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ID"/>
        </w:rPr>
      </w:pPr>
      <w:r w:rsidRPr="00E322C2">
        <w:rPr>
          <w:rFonts w:ascii="Times New Roman" w:hAnsi="Times New Roman" w:cs="Times New Roman"/>
          <w:b/>
          <w:sz w:val="28"/>
          <w:lang w:val="en-ID"/>
        </w:rPr>
        <w:t>UNIVERSITAS MUHAMMADIYAH SEMARANG</w:t>
      </w:r>
    </w:p>
    <w:p w14:paraId="48819C09" w14:textId="50E72918" w:rsidR="00E322C2" w:rsidRDefault="00E322C2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</w:p>
    <w:p w14:paraId="4F2061F9" w14:textId="77777777" w:rsidR="00685469" w:rsidRDefault="00685469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</w:p>
    <w:p w14:paraId="555A76A9" w14:textId="5627A104" w:rsidR="00E322C2" w:rsidRDefault="00E322C2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 xml:space="preserve">Yang bertanda tangan di bawah </w:t>
      </w:r>
      <w:proofErr w:type="gramStart"/>
      <w:r>
        <w:rPr>
          <w:rFonts w:ascii="Times New Roman" w:hAnsi="Times New Roman" w:cs="Times New Roman"/>
          <w:sz w:val="24"/>
          <w:lang w:val="en-ID"/>
        </w:rPr>
        <w:t>ini :</w:t>
      </w:r>
      <w:proofErr w:type="gramEnd"/>
    </w:p>
    <w:p w14:paraId="7B8CFA08" w14:textId="305DA2C2" w:rsidR="00E322C2" w:rsidRDefault="00E322C2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Nama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………………………………</w:t>
      </w:r>
      <w:r w:rsidR="00861C44">
        <w:rPr>
          <w:rFonts w:ascii="Times New Roman" w:hAnsi="Times New Roman" w:cs="Times New Roman"/>
          <w:sz w:val="24"/>
          <w:lang w:val="en-ID"/>
        </w:rPr>
        <w:t>…………………….</w:t>
      </w:r>
    </w:p>
    <w:p w14:paraId="661237B6" w14:textId="35E65AB8" w:rsidR="00E322C2" w:rsidRDefault="00E322C2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NIM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</w:t>
      </w:r>
      <w:r w:rsidR="00AE22EA">
        <w:rPr>
          <w:rFonts w:ascii="Times New Roman" w:hAnsi="Times New Roman" w:cs="Times New Roman"/>
          <w:sz w:val="24"/>
          <w:lang w:val="en-ID"/>
        </w:rPr>
        <w:t xml:space="preserve">… No </w:t>
      </w:r>
      <w:proofErr w:type="gramStart"/>
      <w:r w:rsidR="00AE22EA">
        <w:rPr>
          <w:rFonts w:ascii="Times New Roman" w:hAnsi="Times New Roman" w:cs="Times New Roman"/>
          <w:sz w:val="24"/>
          <w:lang w:val="en-ID"/>
        </w:rPr>
        <w:t>HP :</w:t>
      </w:r>
      <w:proofErr w:type="gramEnd"/>
      <w:r w:rsidR="00AE22EA">
        <w:rPr>
          <w:rFonts w:ascii="Times New Roman" w:hAnsi="Times New Roman" w:cs="Times New Roman"/>
          <w:sz w:val="24"/>
          <w:lang w:val="en-ID"/>
        </w:rPr>
        <w:t xml:space="preserve"> ……………………………………………..</w:t>
      </w:r>
    </w:p>
    <w:p w14:paraId="1B536528" w14:textId="1339B443" w:rsidR="00861C44" w:rsidRDefault="00861C44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Judul Skripsi</w:t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…………………………………………………</w:t>
      </w:r>
      <w:proofErr w:type="gramStart"/>
      <w:r>
        <w:rPr>
          <w:rFonts w:ascii="Times New Roman" w:hAnsi="Times New Roman" w:cs="Times New Roman"/>
          <w:sz w:val="24"/>
          <w:lang w:val="en-ID"/>
        </w:rPr>
        <w:t>…..</w:t>
      </w:r>
      <w:proofErr w:type="gramEnd"/>
    </w:p>
    <w:p w14:paraId="27C52244" w14:textId="06ADF9D6" w:rsidR="00861C44" w:rsidRDefault="00861C44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 xml:space="preserve"> …………………………………………………………………………………………………..</w:t>
      </w:r>
    </w:p>
    <w:p w14:paraId="5B563CC4" w14:textId="6285999F" w:rsidR="00861C44" w:rsidRDefault="00861C44" w:rsidP="0068546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 xml:space="preserve">                         …………………………………………………………………………………………………..</w:t>
      </w:r>
    </w:p>
    <w:p w14:paraId="7DF6D63B" w14:textId="77777777" w:rsidR="00AE22EA" w:rsidRDefault="00AE22EA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</w:p>
    <w:p w14:paraId="04B8B3F2" w14:textId="61330940" w:rsidR="00E322C2" w:rsidRDefault="00E322C2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 xml:space="preserve">Untuk keperluan </w:t>
      </w:r>
      <w:r w:rsidR="00861C44">
        <w:rPr>
          <w:rFonts w:ascii="Times New Roman" w:hAnsi="Times New Roman" w:cs="Times New Roman"/>
          <w:sz w:val="24"/>
          <w:lang w:val="en-ID"/>
        </w:rPr>
        <w:t>Sidang</w:t>
      </w:r>
      <w:r>
        <w:rPr>
          <w:rFonts w:ascii="Times New Roman" w:hAnsi="Times New Roman" w:cs="Times New Roman"/>
          <w:sz w:val="24"/>
          <w:lang w:val="en-ID"/>
        </w:rPr>
        <w:t xml:space="preserve"> Skripsi telah kami penuhi syarat-syarat sebagai </w:t>
      </w:r>
      <w:proofErr w:type="gramStart"/>
      <w:r>
        <w:rPr>
          <w:rFonts w:ascii="Times New Roman" w:hAnsi="Times New Roman" w:cs="Times New Roman"/>
          <w:sz w:val="24"/>
          <w:lang w:val="en-ID"/>
        </w:rPr>
        <w:t>berikut :</w:t>
      </w:r>
      <w:proofErr w:type="gramEnd"/>
    </w:p>
    <w:p w14:paraId="1E1712F1" w14:textId="763E5A59" w:rsidR="00E322C2" w:rsidRDefault="00E322C2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</w:p>
    <w:tbl>
      <w:tblPr>
        <w:tblStyle w:val="TableGrid"/>
        <w:tblW w:w="10908" w:type="dxa"/>
        <w:tblInd w:w="108" w:type="dxa"/>
        <w:tblLook w:val="04A0" w:firstRow="1" w:lastRow="0" w:firstColumn="1" w:lastColumn="0" w:noHBand="0" w:noVBand="1"/>
      </w:tblPr>
      <w:tblGrid>
        <w:gridCol w:w="551"/>
        <w:gridCol w:w="3702"/>
        <w:gridCol w:w="2410"/>
        <w:gridCol w:w="2551"/>
        <w:gridCol w:w="1694"/>
      </w:tblGrid>
      <w:tr w:rsidR="0059565F" w14:paraId="74FCCC32" w14:textId="4B700A46" w:rsidTr="0059565F">
        <w:trPr>
          <w:trHeight w:val="395"/>
        </w:trPr>
        <w:tc>
          <w:tcPr>
            <w:tcW w:w="551" w:type="dxa"/>
          </w:tcPr>
          <w:p w14:paraId="04F1F9E5" w14:textId="5916A2FA" w:rsidR="0059565F" w:rsidRPr="00861C44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861C44">
              <w:rPr>
                <w:rFonts w:ascii="Times New Roman" w:hAnsi="Times New Roman" w:cs="Times New Roman"/>
                <w:b/>
                <w:sz w:val="24"/>
                <w:lang w:val="en-ID"/>
              </w:rPr>
              <w:t>No</w:t>
            </w:r>
          </w:p>
        </w:tc>
        <w:tc>
          <w:tcPr>
            <w:tcW w:w="3702" w:type="dxa"/>
          </w:tcPr>
          <w:p w14:paraId="520C6AFB" w14:textId="7B503FB1" w:rsidR="0059565F" w:rsidRPr="00861C44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861C44">
              <w:rPr>
                <w:rFonts w:ascii="Times New Roman" w:hAnsi="Times New Roman" w:cs="Times New Roman"/>
                <w:b/>
                <w:sz w:val="24"/>
                <w:lang w:val="en-ID"/>
              </w:rPr>
              <w:t>Perysaratan</w:t>
            </w:r>
          </w:p>
        </w:tc>
        <w:tc>
          <w:tcPr>
            <w:tcW w:w="4961" w:type="dxa"/>
            <w:gridSpan w:val="2"/>
          </w:tcPr>
          <w:p w14:paraId="271F4091" w14:textId="6FD07725" w:rsidR="0059565F" w:rsidRPr="00861C44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861C44">
              <w:rPr>
                <w:rFonts w:ascii="Times New Roman" w:hAnsi="Times New Roman" w:cs="Times New Roman"/>
                <w:b/>
                <w:sz w:val="24"/>
                <w:lang w:val="en-ID"/>
              </w:rPr>
              <w:t>Tanda Tangan</w:t>
            </w:r>
          </w:p>
        </w:tc>
        <w:tc>
          <w:tcPr>
            <w:tcW w:w="1694" w:type="dxa"/>
          </w:tcPr>
          <w:p w14:paraId="244704F6" w14:textId="3D0ECBF9" w:rsidR="0059565F" w:rsidRPr="00861C44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861C44">
              <w:rPr>
                <w:rFonts w:ascii="Times New Roman" w:hAnsi="Times New Roman" w:cs="Times New Roman"/>
                <w:b/>
                <w:sz w:val="24"/>
                <w:lang w:val="en-ID"/>
              </w:rPr>
              <w:t>Keterangan</w:t>
            </w:r>
          </w:p>
        </w:tc>
      </w:tr>
      <w:tr w:rsidR="0059565F" w14:paraId="57D3B9A1" w14:textId="53960990" w:rsidTr="0059565F">
        <w:trPr>
          <w:trHeight w:val="979"/>
        </w:trPr>
        <w:tc>
          <w:tcPr>
            <w:tcW w:w="551" w:type="dxa"/>
          </w:tcPr>
          <w:p w14:paraId="3A64279F" w14:textId="37201AB4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1.</w:t>
            </w:r>
          </w:p>
        </w:tc>
        <w:tc>
          <w:tcPr>
            <w:tcW w:w="3702" w:type="dxa"/>
          </w:tcPr>
          <w:p w14:paraId="2F50D3CF" w14:textId="65AD392B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Merupakan mahasiswa aktif  pada program studi S1 Kesehatan Masyarakat FKM UNIMUS</w:t>
            </w:r>
          </w:p>
        </w:tc>
        <w:tc>
          <w:tcPr>
            <w:tcW w:w="4961" w:type="dxa"/>
            <w:gridSpan w:val="2"/>
          </w:tcPr>
          <w:p w14:paraId="5712A4EE" w14:textId="360EC565" w:rsidR="0059565F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7E5B09">
              <w:rPr>
                <w:rFonts w:ascii="Times New Roman" w:hAnsi="Times New Roman" w:cs="Times New Roman"/>
                <w:b/>
                <w:sz w:val="24"/>
                <w:lang w:val="en-ID"/>
              </w:rPr>
              <w:t>Bag Akademik Fakultas</w:t>
            </w:r>
          </w:p>
          <w:p w14:paraId="6FB783B6" w14:textId="6E44DD04" w:rsidR="0059565F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</w:p>
          <w:p w14:paraId="3783D6C9" w14:textId="29964B16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3DF9BBFE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</w:tc>
      </w:tr>
      <w:tr w:rsidR="0059565F" w14:paraId="315BDA0F" w14:textId="30ADE195" w:rsidTr="0059565F">
        <w:trPr>
          <w:trHeight w:val="979"/>
        </w:trPr>
        <w:tc>
          <w:tcPr>
            <w:tcW w:w="551" w:type="dxa"/>
          </w:tcPr>
          <w:p w14:paraId="620D357E" w14:textId="314892F9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2.</w:t>
            </w:r>
          </w:p>
        </w:tc>
        <w:tc>
          <w:tcPr>
            <w:tcW w:w="3702" w:type="dxa"/>
          </w:tcPr>
          <w:p w14:paraId="2FCA1CE8" w14:textId="483B1E6B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Telah melunasi biaya Pendidikan hingga semester berjalan dengan menunjukkan copy slip pembayaran dari BAUK</w:t>
            </w:r>
          </w:p>
        </w:tc>
        <w:tc>
          <w:tcPr>
            <w:tcW w:w="4961" w:type="dxa"/>
            <w:gridSpan w:val="2"/>
          </w:tcPr>
          <w:p w14:paraId="637E385D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ID"/>
              </w:rPr>
              <w:t>BAUK</w:t>
            </w:r>
          </w:p>
          <w:p w14:paraId="06DC5E20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3D0B46A3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2D9B1405" w14:textId="5952BE93" w:rsidR="0059565F" w:rsidRDefault="0059565F" w:rsidP="0059565F">
            <w:pPr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19B3D099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</w:tc>
      </w:tr>
      <w:tr w:rsidR="0059565F" w14:paraId="4D2F994B" w14:textId="22562B4A" w:rsidTr="0059565F">
        <w:trPr>
          <w:trHeight w:val="1007"/>
        </w:trPr>
        <w:tc>
          <w:tcPr>
            <w:tcW w:w="551" w:type="dxa"/>
          </w:tcPr>
          <w:p w14:paraId="4332FE07" w14:textId="2ABEED00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3.</w:t>
            </w:r>
          </w:p>
        </w:tc>
        <w:tc>
          <w:tcPr>
            <w:tcW w:w="3702" w:type="dxa"/>
          </w:tcPr>
          <w:p w14:paraId="16482664" w14:textId="2BE9B691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Telah menyerahkan KRS hingga semester terakhir kepada dosen wali</w:t>
            </w:r>
          </w:p>
        </w:tc>
        <w:tc>
          <w:tcPr>
            <w:tcW w:w="4961" w:type="dxa"/>
            <w:gridSpan w:val="2"/>
          </w:tcPr>
          <w:p w14:paraId="225BB98C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7E5B09">
              <w:rPr>
                <w:rFonts w:ascii="Times New Roman" w:hAnsi="Times New Roman" w:cs="Times New Roman"/>
                <w:b/>
                <w:sz w:val="24"/>
                <w:lang w:val="en-ID"/>
              </w:rPr>
              <w:t>Dosen Wali</w:t>
            </w:r>
          </w:p>
          <w:p w14:paraId="2F27C764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2E60A891" w14:textId="59F8D5B3" w:rsidR="0059565F" w:rsidRDefault="0059565F" w:rsidP="0059565F">
            <w:pPr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5EC78814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</w:tc>
      </w:tr>
      <w:tr w:rsidR="0059565F" w14:paraId="6C2AF0CB" w14:textId="27BC4B12" w:rsidTr="0059565F">
        <w:trPr>
          <w:trHeight w:val="823"/>
        </w:trPr>
        <w:tc>
          <w:tcPr>
            <w:tcW w:w="551" w:type="dxa"/>
          </w:tcPr>
          <w:p w14:paraId="21328BFB" w14:textId="5D6AAC6B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4</w:t>
            </w:r>
          </w:p>
        </w:tc>
        <w:tc>
          <w:tcPr>
            <w:tcW w:w="3702" w:type="dxa"/>
          </w:tcPr>
          <w:p w14:paraId="60655D0F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Transkrip Nilai telah memenuhi syarat seminar proposal</w:t>
            </w:r>
          </w:p>
          <w:p w14:paraId="2B30F2BA" w14:textId="40D3197E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</w:tc>
        <w:tc>
          <w:tcPr>
            <w:tcW w:w="4961" w:type="dxa"/>
            <w:gridSpan w:val="2"/>
          </w:tcPr>
          <w:p w14:paraId="225ADCD4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7E5B09">
              <w:rPr>
                <w:rFonts w:ascii="Times New Roman" w:hAnsi="Times New Roman" w:cs="Times New Roman"/>
                <w:b/>
                <w:sz w:val="24"/>
                <w:lang w:val="en-ID"/>
              </w:rPr>
              <w:t>Dosen Wali</w:t>
            </w:r>
          </w:p>
          <w:p w14:paraId="4974BDEE" w14:textId="77777777" w:rsidR="0059565F" w:rsidRDefault="0059565F" w:rsidP="0059565F">
            <w:pPr>
              <w:jc w:val="center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1D47F266" w14:textId="1A312210" w:rsidR="0059565F" w:rsidRDefault="0059565F" w:rsidP="0059565F">
            <w:pPr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7D98C947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</w:tc>
      </w:tr>
      <w:tr w:rsidR="0059565F" w14:paraId="7CD55F4B" w14:textId="696E9D87" w:rsidTr="0059565F">
        <w:trPr>
          <w:trHeight w:val="1008"/>
        </w:trPr>
        <w:tc>
          <w:tcPr>
            <w:tcW w:w="551" w:type="dxa"/>
          </w:tcPr>
          <w:p w14:paraId="46648F5C" w14:textId="4C1F592A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5.</w:t>
            </w:r>
          </w:p>
        </w:tc>
        <w:tc>
          <w:tcPr>
            <w:tcW w:w="3702" w:type="dxa"/>
          </w:tcPr>
          <w:p w14:paraId="1ADCA0C1" w14:textId="1B72A4A0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Telah disetujui  oleh pembimbing  untuk dilakukan seminar proposal</w:t>
            </w:r>
          </w:p>
        </w:tc>
        <w:tc>
          <w:tcPr>
            <w:tcW w:w="2410" w:type="dxa"/>
          </w:tcPr>
          <w:p w14:paraId="60FD9ACE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ID"/>
              </w:rPr>
              <w:t>Pembimbing I</w:t>
            </w:r>
          </w:p>
          <w:p w14:paraId="41140A68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1D0FC7E9" w14:textId="0D50556F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2551" w:type="dxa"/>
          </w:tcPr>
          <w:p w14:paraId="7CA70F41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7E5B09">
              <w:rPr>
                <w:rFonts w:ascii="Times New Roman" w:hAnsi="Times New Roman" w:cs="Times New Roman"/>
                <w:b/>
                <w:sz w:val="24"/>
                <w:lang w:val="en-ID"/>
              </w:rPr>
              <w:t>Pembimbing II</w:t>
            </w:r>
          </w:p>
          <w:p w14:paraId="38223A9A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0174E72D" w14:textId="75846115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539E443F" w14:textId="77777777" w:rsidR="0059565F" w:rsidRPr="007E5B09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</w:p>
        </w:tc>
      </w:tr>
      <w:tr w:rsidR="0059565F" w14:paraId="1DDB07B0" w14:textId="79ACF68E" w:rsidTr="0059565F">
        <w:trPr>
          <w:trHeight w:val="1166"/>
        </w:trPr>
        <w:tc>
          <w:tcPr>
            <w:tcW w:w="551" w:type="dxa"/>
          </w:tcPr>
          <w:p w14:paraId="20B5B80F" w14:textId="01BF28C1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6.</w:t>
            </w:r>
          </w:p>
        </w:tc>
        <w:tc>
          <w:tcPr>
            <w:tcW w:w="3702" w:type="dxa"/>
          </w:tcPr>
          <w:p w14:paraId="4DC66267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i/>
                <w:sz w:val="24"/>
                <w:lang w:val="en-ID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lang w:val="en-ID"/>
              </w:rPr>
              <w:t>Telah  lulus</w:t>
            </w:r>
            <w:proofErr w:type="gramEnd"/>
            <w:r>
              <w:rPr>
                <w:rFonts w:ascii="Times New Roman" w:hAnsi="Times New Roman" w:cs="Times New Roman"/>
                <w:sz w:val="24"/>
                <w:lang w:val="en-ID"/>
              </w:rPr>
              <w:t xml:space="preserve"> </w:t>
            </w:r>
            <w:r w:rsidRPr="007E5B09">
              <w:rPr>
                <w:rFonts w:ascii="Times New Roman" w:hAnsi="Times New Roman" w:cs="Times New Roman"/>
                <w:i/>
                <w:sz w:val="24"/>
                <w:lang w:val="en-ID"/>
              </w:rPr>
              <w:t>Check Similarity</w:t>
            </w:r>
          </w:p>
          <w:p w14:paraId="7662E78B" w14:textId="138014BC" w:rsidR="009A224B" w:rsidRDefault="009A224B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proofErr w:type="gramStart"/>
            <w:r>
              <w:rPr>
                <w:rFonts w:ascii="Times New Roman" w:hAnsi="Times New Roman" w:cs="Times New Roman"/>
                <w:i/>
                <w:sz w:val="24"/>
                <w:lang w:val="en-ID"/>
              </w:rPr>
              <w:t>Hasil :</w:t>
            </w:r>
            <w:proofErr w:type="gramEnd"/>
            <w:r>
              <w:rPr>
                <w:rFonts w:ascii="Times New Roman" w:hAnsi="Times New Roman" w:cs="Times New Roman"/>
                <w:i/>
                <w:sz w:val="24"/>
                <w:lang w:val="en-ID"/>
              </w:rPr>
              <w:t xml:space="preserve"> ………….%</w:t>
            </w:r>
          </w:p>
        </w:tc>
        <w:tc>
          <w:tcPr>
            <w:tcW w:w="2410" w:type="dxa"/>
          </w:tcPr>
          <w:p w14:paraId="332F8D0F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ID"/>
              </w:rPr>
              <w:t>Pembimbing I</w:t>
            </w:r>
          </w:p>
          <w:p w14:paraId="28E45326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45A6B3F3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4B59C65E" w14:textId="702A2B01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2551" w:type="dxa"/>
          </w:tcPr>
          <w:p w14:paraId="63AE47CB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  <w:r w:rsidRPr="007E5B09">
              <w:rPr>
                <w:rFonts w:ascii="Times New Roman" w:hAnsi="Times New Roman" w:cs="Times New Roman"/>
                <w:b/>
                <w:sz w:val="24"/>
                <w:lang w:val="en-ID"/>
              </w:rPr>
              <w:t>Pembimbing II</w:t>
            </w:r>
          </w:p>
          <w:p w14:paraId="523C83E8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098A06BD" w14:textId="77777777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</w:p>
          <w:p w14:paraId="4E1BDC30" w14:textId="548B9D85" w:rsidR="0059565F" w:rsidRDefault="0059565F" w:rsidP="0059565F">
            <w:pPr>
              <w:jc w:val="both"/>
              <w:rPr>
                <w:rFonts w:ascii="Times New Roman" w:hAnsi="Times New Roman" w:cs="Times New Roman"/>
                <w:sz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lang w:val="en-ID"/>
              </w:rPr>
              <w:t>Nama :</w:t>
            </w:r>
          </w:p>
        </w:tc>
        <w:tc>
          <w:tcPr>
            <w:tcW w:w="1694" w:type="dxa"/>
          </w:tcPr>
          <w:p w14:paraId="7B7BA556" w14:textId="77777777" w:rsidR="0059565F" w:rsidRPr="007E5B09" w:rsidRDefault="0059565F" w:rsidP="0059565F">
            <w:pPr>
              <w:jc w:val="both"/>
              <w:rPr>
                <w:rFonts w:ascii="Times New Roman" w:hAnsi="Times New Roman" w:cs="Times New Roman"/>
                <w:b/>
                <w:sz w:val="24"/>
                <w:lang w:val="en-ID"/>
              </w:rPr>
            </w:pPr>
          </w:p>
        </w:tc>
      </w:tr>
    </w:tbl>
    <w:p w14:paraId="511D0E61" w14:textId="58660BF5" w:rsidR="00E322C2" w:rsidRDefault="00276C3E" w:rsidP="00E322C2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 xml:space="preserve"> </w:t>
      </w:r>
    </w:p>
    <w:p w14:paraId="75B164BE" w14:textId="1FD846E7" w:rsidR="00AE22EA" w:rsidRDefault="00AE22EA" w:rsidP="00AE22EA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Dinyatakan siap untuk maju pada sid</w:t>
      </w:r>
      <w:r w:rsidR="00F55234">
        <w:rPr>
          <w:rFonts w:ascii="Times New Roman" w:hAnsi="Times New Roman" w:cs="Times New Roman"/>
          <w:sz w:val="24"/>
          <w:lang w:val="en-ID"/>
        </w:rPr>
        <w:t>a</w:t>
      </w:r>
      <w:r>
        <w:rPr>
          <w:rFonts w:ascii="Times New Roman" w:hAnsi="Times New Roman" w:cs="Times New Roman"/>
          <w:sz w:val="24"/>
          <w:lang w:val="en-ID"/>
        </w:rPr>
        <w:t xml:space="preserve">ng skripsi pada : </w:t>
      </w:r>
    </w:p>
    <w:p w14:paraId="18BFC3DB" w14:textId="6BA56635" w:rsidR="00AE22EA" w:rsidRDefault="00AE22EA" w:rsidP="00AE22EA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Hari / Tanggal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.</w:t>
      </w:r>
    </w:p>
    <w:p w14:paraId="434EEF32" w14:textId="332611A6" w:rsidR="00AE22EA" w:rsidRDefault="00AE22EA" w:rsidP="00AE22EA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Waktu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.</w:t>
      </w:r>
    </w:p>
    <w:p w14:paraId="567FEBA3" w14:textId="15458BB5" w:rsidR="00AE22EA" w:rsidRDefault="00AE22EA" w:rsidP="00AE22EA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Tempat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.</w:t>
      </w:r>
    </w:p>
    <w:p w14:paraId="280D4BA3" w14:textId="59C731DB" w:rsidR="00AE22EA" w:rsidRPr="00BD3468" w:rsidRDefault="00AE22EA" w:rsidP="00AE22EA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sz w:val="24"/>
          <w:lang w:val="en-ID"/>
        </w:rPr>
        <w:t>Penguji</w:t>
      </w:r>
      <w:r>
        <w:rPr>
          <w:rFonts w:ascii="Times New Roman" w:hAnsi="Times New Roman" w:cs="Times New Roman"/>
          <w:sz w:val="24"/>
          <w:lang w:val="en-ID"/>
        </w:rPr>
        <w:tab/>
      </w:r>
      <w:r>
        <w:rPr>
          <w:rFonts w:ascii="Times New Roman" w:hAnsi="Times New Roman" w:cs="Times New Roman"/>
          <w:sz w:val="24"/>
          <w:lang w:val="en-ID"/>
        </w:rPr>
        <w:tab/>
        <w:t>: …………………………………………….</w:t>
      </w:r>
      <w:bookmarkEnd w:id="0"/>
    </w:p>
    <w:sectPr w:rsidR="00AE22EA" w:rsidRPr="00BD3468" w:rsidSect="00875CC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zM0MDA1NjO3NDBR0lEKTi0uzszPAykwrAUAGLmaWywAAAA="/>
  </w:docVars>
  <w:rsids>
    <w:rsidRoot w:val="00870DE6"/>
    <w:rsid w:val="000C7E46"/>
    <w:rsid w:val="002538CE"/>
    <w:rsid w:val="00276C3E"/>
    <w:rsid w:val="0059565F"/>
    <w:rsid w:val="00685469"/>
    <w:rsid w:val="00861C44"/>
    <w:rsid w:val="00870DE6"/>
    <w:rsid w:val="00875CCF"/>
    <w:rsid w:val="0088299E"/>
    <w:rsid w:val="009342C3"/>
    <w:rsid w:val="009A224B"/>
    <w:rsid w:val="00AE22EA"/>
    <w:rsid w:val="00BD3468"/>
    <w:rsid w:val="00E322C2"/>
    <w:rsid w:val="00F5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910BB"/>
  <w15:chartTrackingRefBased/>
  <w15:docId w15:val="{73A4CCC1-7C51-4EAD-A7F9-E8DD94F2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22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TA</cp:lastModifiedBy>
  <cp:revision>10</cp:revision>
  <cp:lastPrinted>2018-11-08T06:49:00Z</cp:lastPrinted>
  <dcterms:created xsi:type="dcterms:W3CDTF">2018-11-08T05:40:00Z</dcterms:created>
  <dcterms:modified xsi:type="dcterms:W3CDTF">2022-09-05T15:41:00Z</dcterms:modified>
</cp:coreProperties>
</file>